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3CC6" w:rsidRPr="009A5326" w:rsidRDefault="00493CC6" w:rsidP="00493CC6">
      <w:pPr>
        <w:spacing w:line="240" w:lineRule="auto"/>
        <w:jc w:val="center"/>
        <w:rPr>
          <w:rFonts w:ascii="Stencil" w:eastAsia="Times New Roman" w:hAnsi="Stencil" w:cs="Times New Roman"/>
          <w:b/>
          <w:color w:val="000000" w:themeColor="text1"/>
          <w:szCs w:val="24"/>
        </w:rPr>
      </w:pPr>
      <w:bookmarkStart w:id="0" w:name="ComparisonChart"/>
      <w:bookmarkEnd w:id="0"/>
      <w:r w:rsidRPr="009A5326">
        <w:rPr>
          <w:rFonts w:ascii="Stencil" w:eastAsia="Times New Roman" w:hAnsi="Stencil" w:cs="Times New Roman"/>
          <w:b/>
          <w:color w:val="000000" w:themeColor="text1"/>
          <w:sz w:val="44"/>
          <w:szCs w:val="44"/>
        </w:rPr>
        <w:t>ST. XAVIER’S COLLEGE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(Affiliated to </w:t>
      </w:r>
      <w:proofErr w:type="spellStart"/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ribhuvan</w:t>
      </w:r>
      <w:proofErr w:type="spellEnd"/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University)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Maitighar, Kathmandu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  <w:r w:rsidRPr="009A5326">
        <w:rPr>
          <w:rFonts w:eastAsia="Times New Roman" w:cs="Times New Roman"/>
          <w:b/>
          <w:noProof/>
          <w:color w:val="000000" w:themeColor="text1"/>
          <w:sz w:val="28"/>
          <w:szCs w:val="28"/>
          <w:lang w:bidi="ne-NP"/>
        </w:rPr>
        <w:drawing>
          <wp:inline distT="0" distB="0" distL="0" distR="0" wp14:anchorId="5D16282C" wp14:editId="361011A7">
            <wp:extent cx="1615440" cy="1905000"/>
            <wp:effectExtent l="0" t="0" r="3810" b="0"/>
            <wp:docPr id="2" name="Picture 2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95775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OPERATING SYSTEM</w:t>
      </w:r>
      <w:r w:rsidR="00B840AE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LAB</w:t>
      </w:r>
      <w:r w:rsidRPr="009A532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REPORT </w:t>
      </w:r>
      <w:r w:rsidR="00003C46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#08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  <w:r w:rsidRPr="009A5326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UBMITTED BY:</w:t>
      </w:r>
    </w:p>
    <w:p w:rsidR="00493CC6" w:rsidRPr="009A5326" w:rsidRDefault="00294EED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radeep Dahal</w:t>
      </w:r>
    </w:p>
    <w:p w:rsidR="00493CC6" w:rsidRPr="009A5326" w:rsidRDefault="00294EED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017BSCIT029</w:t>
      </w:r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2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nd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year/ 4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th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00" w:lineRule="exact"/>
        <w:rPr>
          <w:rFonts w:ascii="Times New Roman" w:hAnsi="Times New Roman" w:cs="Times New Roman"/>
          <w:b/>
          <w:color w:val="000000" w:themeColor="text1"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9A5326" w:rsidRPr="009A5326" w:rsidTr="000670CB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gnature</w:t>
            </w:r>
          </w:p>
        </w:tc>
      </w:tr>
      <w:tr w:rsidR="009A5326" w:rsidRPr="009A5326" w:rsidTr="000670CB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Mr. Rabin </w:t>
            </w:r>
            <w:proofErr w:type="spellStart"/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harjan</w:t>
            </w:r>
            <w:proofErr w:type="spellEnd"/>
          </w:p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  <w:t>(Lecturer)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9A5326" w:rsidRPr="009A5326" w:rsidTr="000670CB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  <w:t>Department of Computer Science</w:t>
            </w:r>
          </w:p>
        </w:tc>
      </w:tr>
    </w:tbl>
    <w:p w:rsidR="00493CC6" w:rsidRPr="009A5326" w:rsidRDefault="00493CC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  <w:r w:rsidRPr="009A5326"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  <w:t>SUBMITTED TO:</w:t>
      </w:r>
    </w:p>
    <w:p w:rsidR="009A5326" w:rsidRPr="009A5326" w:rsidRDefault="009A532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p w:rsidR="009A5326" w:rsidRDefault="009A532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p w:rsidR="0008130A" w:rsidRPr="007F1892" w:rsidRDefault="0008130A" w:rsidP="0008130A">
      <w:pPr>
        <w:pStyle w:val="Standard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7F1892">
        <w:rPr>
          <w:rFonts w:ascii="Times New Roman" w:hAnsi="Times New Roman" w:cs="Times New Roman"/>
          <w:b/>
          <w:bCs/>
          <w:sz w:val="32"/>
          <w:szCs w:val="32"/>
        </w:rPr>
        <w:lastRenderedPageBreak/>
        <w:t>Interprocess</w:t>
      </w:r>
      <w:proofErr w:type="spellEnd"/>
      <w:r w:rsidRPr="007F1892">
        <w:rPr>
          <w:rFonts w:ascii="Times New Roman" w:hAnsi="Times New Roman" w:cs="Times New Roman"/>
          <w:b/>
          <w:bCs/>
          <w:sz w:val="32"/>
          <w:szCs w:val="32"/>
        </w:rPr>
        <w:t xml:space="preserve"> Communication</w:t>
      </w:r>
    </w:p>
    <w:p w:rsidR="0008130A" w:rsidRPr="007F1892" w:rsidRDefault="0008130A" w:rsidP="0008130A">
      <w:pPr>
        <w:pStyle w:val="Standard"/>
        <w:jc w:val="center"/>
        <w:rPr>
          <w:rFonts w:ascii="Times New Roman" w:hAnsi="Times New Roman" w:cs="Times New Roman"/>
          <w:b/>
          <w:bCs/>
        </w:rPr>
      </w:pPr>
    </w:p>
    <w:p w:rsidR="0008130A" w:rsidRPr="007F1892" w:rsidRDefault="0008130A" w:rsidP="0008130A">
      <w:pPr>
        <w:pStyle w:val="Standard"/>
        <w:rPr>
          <w:rFonts w:ascii="Times New Roman" w:hAnsi="Times New Roman" w:cs="Times New Roman"/>
        </w:rPr>
      </w:pPr>
    </w:p>
    <w:p w:rsidR="0008130A" w:rsidRPr="007F1892" w:rsidRDefault="0008130A" w:rsidP="0008130A">
      <w:pPr>
        <w:pStyle w:val="Standard"/>
        <w:rPr>
          <w:rFonts w:ascii="Times New Roman" w:hAnsi="Times New Roman" w:cs="Times New Roman"/>
          <w:b/>
          <w:bCs/>
          <w:sz w:val="28"/>
          <w:szCs w:val="28"/>
        </w:rPr>
      </w:pPr>
      <w:r w:rsidRPr="007F1892">
        <w:rPr>
          <w:rFonts w:ascii="Times New Roman" w:hAnsi="Times New Roman" w:cs="Times New Roman"/>
          <w:b/>
          <w:bCs/>
          <w:sz w:val="28"/>
          <w:szCs w:val="28"/>
        </w:rPr>
        <w:t>Synchronization</w:t>
      </w:r>
    </w:p>
    <w:p w:rsidR="0008130A" w:rsidRDefault="0008130A" w:rsidP="0008130A">
      <w:pPr>
        <w:pStyle w:val="Standard"/>
      </w:pPr>
      <w:r w:rsidRPr="007F1892">
        <w:rPr>
          <w:rFonts w:ascii="Times New Roman" w:hAnsi="Times New Roman" w:cs="Times New Roman"/>
        </w:rPr>
        <w:t>This program demonstrate</w:t>
      </w:r>
      <w:r w:rsidR="007F1892">
        <w:rPr>
          <w:rFonts w:ascii="Times New Roman" w:hAnsi="Times New Roman" w:cs="Times New Roman"/>
        </w:rPr>
        <w:t>s</w:t>
      </w:r>
      <w:r w:rsidRPr="007F1892">
        <w:rPr>
          <w:rFonts w:ascii="Times New Roman" w:hAnsi="Times New Roman" w:cs="Times New Roman"/>
        </w:rPr>
        <w:t xml:space="preserve"> the solution (strict alternation) for critical region problem.</w:t>
      </w:r>
    </w:p>
    <w:p w:rsidR="0008130A" w:rsidRDefault="0008130A" w:rsidP="0008130A">
      <w:pPr>
        <w:pStyle w:val="Standard"/>
      </w:pP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#include&lt;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stdlib.h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&gt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#include&lt;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unistd.h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&gt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#include&lt;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.h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&gt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#include&lt;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stdio.h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&gt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 xml:space="preserve">void *thread1f (void * 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arg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 xml:space="preserve">void *thread2f (void * 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arg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proofErr w:type="spellStart"/>
      <w:r w:rsidRPr="00037CF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turn = 1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proofErr w:type="spellStart"/>
      <w:r w:rsidRPr="00037CF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037CF2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>)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{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_t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thid1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_t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thid2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_create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(&amp;thid1, NULL, &amp;thread1f, NULL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_create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(&amp;thid2, NULL, &amp;thread2f, NULL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_</w:t>
      </w:r>
      <w:proofErr w:type="gramStart"/>
      <w:r w:rsidRPr="00037CF2">
        <w:rPr>
          <w:rFonts w:ascii="Courier New" w:hAnsi="Courier New" w:cs="Courier New"/>
          <w:sz w:val="20"/>
          <w:szCs w:val="20"/>
        </w:rPr>
        <w:t>join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>thid1, NULL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pthread_</w:t>
      </w:r>
      <w:proofErr w:type="gramStart"/>
      <w:r w:rsidRPr="00037CF2">
        <w:rPr>
          <w:rFonts w:ascii="Courier New" w:hAnsi="Courier New" w:cs="Courier New"/>
          <w:sz w:val="20"/>
          <w:szCs w:val="20"/>
        </w:rPr>
        <w:t>join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>thid2, NULL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  <w:t>return 0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}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void *thread1</w:t>
      </w:r>
      <w:proofErr w:type="gramStart"/>
      <w:r w:rsidRPr="00037CF2">
        <w:rPr>
          <w:rFonts w:ascii="Courier New" w:hAnsi="Courier New" w:cs="Courier New"/>
          <w:sz w:val="20"/>
          <w:szCs w:val="20"/>
        </w:rPr>
        <w:t>f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>void *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arg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)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{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a = 0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  <w:t>while(a++&lt;20)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  <w:t>{</w:t>
      </w:r>
      <w:r w:rsidRPr="00037CF2">
        <w:rPr>
          <w:rFonts w:ascii="Courier New" w:hAnsi="Courier New" w:cs="Courier New"/>
          <w:sz w:val="20"/>
          <w:szCs w:val="20"/>
        </w:rPr>
        <w:tab/>
      </w:r>
      <w:proofErr w:type="gramStart"/>
      <w:r w:rsidRPr="00037CF2">
        <w:rPr>
          <w:rFonts w:ascii="Courier New" w:hAnsi="Courier New" w:cs="Courier New"/>
          <w:sz w:val="20"/>
          <w:szCs w:val="20"/>
        </w:rPr>
        <w:t>while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>turn!= 1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fputc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('b</w:t>
      </w:r>
      <w:proofErr w:type="gramStart"/>
      <w:r w:rsidRPr="00037CF2">
        <w:rPr>
          <w:rFonts w:ascii="Courier New" w:hAnsi="Courier New" w:cs="Courier New"/>
          <w:sz w:val="20"/>
          <w:szCs w:val="20"/>
        </w:rPr>
        <w:t>',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stderr</w:t>
      </w:r>
      <w:proofErr w:type="spellEnd"/>
      <w:proofErr w:type="gramEnd"/>
      <w:r w:rsidRPr="00037CF2">
        <w:rPr>
          <w:rFonts w:ascii="Courier New" w:hAnsi="Courier New" w:cs="Courier New"/>
          <w:sz w:val="20"/>
          <w:szCs w:val="20"/>
        </w:rPr>
        <w:t>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r w:rsidRPr="00037CF2">
        <w:rPr>
          <w:rFonts w:ascii="Courier New" w:hAnsi="Courier New" w:cs="Courier New"/>
          <w:sz w:val="20"/>
          <w:szCs w:val="20"/>
        </w:rPr>
        <w:tab/>
        <w:t>turn = 0;</w:t>
      </w:r>
      <w:r w:rsidRPr="00037CF2">
        <w:rPr>
          <w:rFonts w:ascii="Courier New" w:hAnsi="Courier New" w:cs="Courier New"/>
          <w:sz w:val="20"/>
          <w:szCs w:val="20"/>
        </w:rPr>
        <w:tab/>
        <w:t>}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}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 xml:space="preserve">void *thread2f (void * 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arg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)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{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r w:rsidRPr="00037CF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 xml:space="preserve"> b = 0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  <w:t>while(b++&lt;20)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  <w:t>{</w:t>
      </w:r>
      <w:r w:rsidRPr="00037CF2">
        <w:rPr>
          <w:rFonts w:ascii="Courier New" w:hAnsi="Courier New" w:cs="Courier New"/>
          <w:sz w:val="20"/>
          <w:szCs w:val="20"/>
        </w:rPr>
        <w:tab/>
      </w:r>
      <w:proofErr w:type="gramStart"/>
      <w:r w:rsidRPr="00037CF2">
        <w:rPr>
          <w:rFonts w:ascii="Courier New" w:hAnsi="Courier New" w:cs="Courier New"/>
          <w:sz w:val="20"/>
          <w:szCs w:val="20"/>
        </w:rPr>
        <w:t>while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>turn != 0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r w:rsidRPr="00037CF2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037CF2">
        <w:rPr>
          <w:rFonts w:ascii="Courier New" w:hAnsi="Courier New" w:cs="Courier New"/>
          <w:sz w:val="20"/>
          <w:szCs w:val="20"/>
        </w:rPr>
        <w:t>fputc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(</w:t>
      </w:r>
      <w:proofErr w:type="gramEnd"/>
      <w:r w:rsidRPr="00037CF2">
        <w:rPr>
          <w:rFonts w:ascii="Courier New" w:hAnsi="Courier New" w:cs="Courier New"/>
          <w:sz w:val="20"/>
          <w:szCs w:val="20"/>
        </w:rPr>
        <w:t xml:space="preserve">'a', </w:t>
      </w:r>
      <w:proofErr w:type="spellStart"/>
      <w:r w:rsidRPr="00037CF2">
        <w:rPr>
          <w:rFonts w:ascii="Courier New" w:hAnsi="Courier New" w:cs="Courier New"/>
          <w:sz w:val="20"/>
          <w:szCs w:val="20"/>
        </w:rPr>
        <w:t>stderr</w:t>
      </w:r>
      <w:proofErr w:type="spellEnd"/>
      <w:r w:rsidRPr="00037CF2">
        <w:rPr>
          <w:rFonts w:ascii="Courier New" w:hAnsi="Courier New" w:cs="Courier New"/>
          <w:sz w:val="20"/>
          <w:szCs w:val="20"/>
        </w:rPr>
        <w:t>);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ab/>
      </w:r>
      <w:r w:rsidRPr="00037CF2">
        <w:rPr>
          <w:rFonts w:ascii="Courier New" w:hAnsi="Courier New" w:cs="Courier New"/>
          <w:sz w:val="20"/>
          <w:szCs w:val="20"/>
        </w:rPr>
        <w:tab/>
        <w:t>turn = 1;</w:t>
      </w:r>
      <w:r w:rsidRPr="00037CF2">
        <w:rPr>
          <w:rFonts w:ascii="Courier New" w:hAnsi="Courier New" w:cs="Courier New"/>
          <w:sz w:val="20"/>
          <w:szCs w:val="20"/>
        </w:rPr>
        <w:tab/>
        <w:t>}</w:t>
      </w:r>
    </w:p>
    <w:p w:rsidR="0008130A" w:rsidRPr="00037CF2" w:rsidRDefault="0008130A" w:rsidP="0008130A">
      <w:pPr>
        <w:pStyle w:val="Standard"/>
        <w:rPr>
          <w:rFonts w:ascii="Courier New" w:hAnsi="Courier New" w:cs="Courier New"/>
          <w:sz w:val="20"/>
          <w:szCs w:val="20"/>
        </w:rPr>
      </w:pPr>
      <w:r w:rsidRPr="00037CF2">
        <w:rPr>
          <w:rFonts w:ascii="Courier New" w:hAnsi="Courier New" w:cs="Courier New"/>
          <w:sz w:val="20"/>
          <w:szCs w:val="20"/>
        </w:rPr>
        <w:t>}</w:t>
      </w:r>
    </w:p>
    <w:p w:rsidR="0008130A" w:rsidRDefault="0008130A" w:rsidP="0008130A">
      <w:pPr>
        <w:pStyle w:val="Standard"/>
      </w:pPr>
    </w:p>
    <w:p w:rsidR="0008130A" w:rsidRPr="007F1892" w:rsidRDefault="00037CF2" w:rsidP="0008130A">
      <w:pPr>
        <w:pStyle w:val="Standard"/>
        <w:rPr>
          <w:rFonts w:ascii="Times New Roman" w:hAnsi="Times New Roman" w:cs="Times New Roman"/>
          <w:b/>
          <w:bCs/>
          <w:sz w:val="28"/>
          <w:szCs w:val="28"/>
        </w:rPr>
      </w:pPr>
      <w:r w:rsidRPr="007F1892">
        <w:rPr>
          <w:rFonts w:ascii="Times New Roman" w:hAnsi="Times New Roman" w:cs="Times New Roman"/>
          <w:b/>
          <w:bCs/>
          <w:sz w:val="28"/>
          <w:szCs w:val="28"/>
        </w:rPr>
        <w:t>Output</w:t>
      </w:r>
    </w:p>
    <w:p w:rsidR="00037CF2" w:rsidRDefault="00D46AC6" w:rsidP="0008130A">
      <w:pPr>
        <w:pStyle w:val="Standard"/>
      </w:pPr>
      <w:r w:rsidRPr="00D46AC6">
        <w:drawing>
          <wp:inline distT="0" distB="0" distL="0" distR="0" wp14:anchorId="1B81617B" wp14:editId="0122685D">
            <wp:extent cx="5731510" cy="16097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DE264E" w:rsidRPr="009A5326" w:rsidRDefault="00DE264E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sectPr w:rsidR="00DE264E" w:rsidRPr="009A5326" w:rsidSect="0096499C"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4B4B" w:rsidRDefault="000A4B4B" w:rsidP="00632F71">
      <w:pPr>
        <w:spacing w:after="0" w:line="240" w:lineRule="auto"/>
      </w:pPr>
      <w:r>
        <w:separator/>
      </w:r>
    </w:p>
  </w:endnote>
  <w:endnote w:type="continuationSeparator" w:id="0">
    <w:p w:rsidR="000A4B4B" w:rsidRDefault="000A4B4B" w:rsidP="00632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F71" w:rsidRDefault="00D46AC6" w:rsidP="00632F71">
    <w:pPr>
      <w:pStyle w:val="Footer"/>
      <w:pBdr>
        <w:top w:val="single" w:sz="4" w:space="1" w:color="D9D9D9" w:themeColor="background1" w:themeShade="D9"/>
      </w:pBdr>
    </w:pPr>
    <w:r>
      <w:t>Pradeep Dahal(017BSCIT029</w:t>
    </w:r>
    <w:r w:rsidR="00632F71">
      <w:t>)</w:t>
    </w:r>
    <w:r w:rsidR="00632F71">
      <w:tab/>
    </w:r>
    <w:r w:rsidR="00632F71">
      <w:tab/>
    </w:r>
    <w:sdt>
      <w:sdtPr>
        <w:id w:val="86255350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32F71">
          <w:fldChar w:fldCharType="begin"/>
        </w:r>
        <w:r w:rsidR="00632F71">
          <w:instrText xml:space="preserve"> PAGE   \* MERGEFORMAT </w:instrText>
        </w:r>
        <w:r w:rsidR="00632F71">
          <w:fldChar w:fldCharType="separate"/>
        </w:r>
        <w:r>
          <w:rPr>
            <w:noProof/>
          </w:rPr>
          <w:t>2</w:t>
        </w:r>
        <w:r w:rsidR="00632F71">
          <w:rPr>
            <w:noProof/>
          </w:rPr>
          <w:fldChar w:fldCharType="end"/>
        </w:r>
        <w:r w:rsidR="00632F71">
          <w:t xml:space="preserve"> | </w:t>
        </w:r>
        <w:r w:rsidR="00632F71">
          <w:rPr>
            <w:color w:val="7F7F7F" w:themeColor="background1" w:themeShade="7F"/>
            <w:spacing w:val="60"/>
          </w:rPr>
          <w:t>Page</w:t>
        </w:r>
      </w:sdtContent>
    </w:sdt>
  </w:p>
  <w:p w:rsidR="00632F71" w:rsidRDefault="00632F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4B4B" w:rsidRDefault="000A4B4B" w:rsidP="00632F71">
      <w:pPr>
        <w:spacing w:after="0" w:line="240" w:lineRule="auto"/>
      </w:pPr>
      <w:r>
        <w:separator/>
      </w:r>
    </w:p>
  </w:footnote>
  <w:footnote w:type="continuationSeparator" w:id="0">
    <w:p w:rsidR="000A4B4B" w:rsidRDefault="000A4B4B" w:rsidP="00632F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42110"/>
    <w:multiLevelType w:val="multilevel"/>
    <w:tmpl w:val="45A40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822DF4"/>
    <w:multiLevelType w:val="multilevel"/>
    <w:tmpl w:val="4BC65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2NjcwMzc0NzdT0lEKTi0uzszPAykwrAUAQSm6HiwAAAA="/>
  </w:docVars>
  <w:rsids>
    <w:rsidRoot w:val="005C0534"/>
    <w:rsid w:val="00003C46"/>
    <w:rsid w:val="00004E4B"/>
    <w:rsid w:val="00007146"/>
    <w:rsid w:val="00037CF2"/>
    <w:rsid w:val="00072B5A"/>
    <w:rsid w:val="00073CA0"/>
    <w:rsid w:val="00074875"/>
    <w:rsid w:val="0008130A"/>
    <w:rsid w:val="000A4B4B"/>
    <w:rsid w:val="000B34B2"/>
    <w:rsid w:val="00156242"/>
    <w:rsid w:val="00190CBE"/>
    <w:rsid w:val="001B492D"/>
    <w:rsid w:val="001F506A"/>
    <w:rsid w:val="002718A4"/>
    <w:rsid w:val="00277CA0"/>
    <w:rsid w:val="00294EED"/>
    <w:rsid w:val="002A4A36"/>
    <w:rsid w:val="002D6573"/>
    <w:rsid w:val="002E47CB"/>
    <w:rsid w:val="003173E5"/>
    <w:rsid w:val="00362414"/>
    <w:rsid w:val="003A3666"/>
    <w:rsid w:val="003D3566"/>
    <w:rsid w:val="003F1AA6"/>
    <w:rsid w:val="0040636B"/>
    <w:rsid w:val="00493CC6"/>
    <w:rsid w:val="005044B9"/>
    <w:rsid w:val="00512684"/>
    <w:rsid w:val="00526533"/>
    <w:rsid w:val="00531DB5"/>
    <w:rsid w:val="00535E37"/>
    <w:rsid w:val="00574C40"/>
    <w:rsid w:val="005C0534"/>
    <w:rsid w:val="005E6308"/>
    <w:rsid w:val="006039C2"/>
    <w:rsid w:val="00632F71"/>
    <w:rsid w:val="00665590"/>
    <w:rsid w:val="0068278E"/>
    <w:rsid w:val="006E37C1"/>
    <w:rsid w:val="00726F9C"/>
    <w:rsid w:val="00774AD8"/>
    <w:rsid w:val="007A7256"/>
    <w:rsid w:val="007E3A3D"/>
    <w:rsid w:val="007F1892"/>
    <w:rsid w:val="007F2C78"/>
    <w:rsid w:val="008C04DB"/>
    <w:rsid w:val="00957756"/>
    <w:rsid w:val="0096499C"/>
    <w:rsid w:val="009A5326"/>
    <w:rsid w:val="009E6485"/>
    <w:rsid w:val="00A02A3D"/>
    <w:rsid w:val="00A37E50"/>
    <w:rsid w:val="00A71224"/>
    <w:rsid w:val="00B10912"/>
    <w:rsid w:val="00B45667"/>
    <w:rsid w:val="00B840AE"/>
    <w:rsid w:val="00B93CB8"/>
    <w:rsid w:val="00BF1B3B"/>
    <w:rsid w:val="00D02F68"/>
    <w:rsid w:val="00D422F2"/>
    <w:rsid w:val="00D46AC6"/>
    <w:rsid w:val="00DE1E00"/>
    <w:rsid w:val="00DE264E"/>
    <w:rsid w:val="00E061F0"/>
    <w:rsid w:val="00E10CF6"/>
    <w:rsid w:val="00E8526B"/>
    <w:rsid w:val="00E92BD6"/>
    <w:rsid w:val="00EB169B"/>
    <w:rsid w:val="00EC1202"/>
    <w:rsid w:val="00EC4181"/>
    <w:rsid w:val="00F4718F"/>
    <w:rsid w:val="00F72C61"/>
    <w:rsid w:val="00FA4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39EF9"/>
  <w15:docId w15:val="{D860EBDE-8D3C-4EE3-8FD8-FD56D063E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05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5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05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05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5C0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053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053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5C053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C0534"/>
    <w:rPr>
      <w:b/>
      <w:bCs/>
    </w:rPr>
  </w:style>
  <w:style w:type="paragraph" w:styleId="NoSpacing">
    <w:name w:val="No Spacing"/>
    <w:uiPriority w:val="1"/>
    <w:qFormat/>
    <w:rsid w:val="00FA47A2"/>
    <w:pPr>
      <w:spacing w:after="0" w:line="240" w:lineRule="auto"/>
    </w:pPr>
  </w:style>
  <w:style w:type="table" w:styleId="TableGrid">
    <w:name w:val="Table Grid"/>
    <w:basedOn w:val="TableNormal"/>
    <w:uiPriority w:val="59"/>
    <w:rsid w:val="00FA4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47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7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F71"/>
  </w:style>
  <w:style w:type="paragraph" w:styleId="Footer">
    <w:name w:val="footer"/>
    <w:basedOn w:val="Normal"/>
    <w:link w:val="Foot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F71"/>
  </w:style>
  <w:style w:type="paragraph" w:customStyle="1" w:styleId="Standard">
    <w:name w:val="Standard"/>
    <w:rsid w:val="009A5326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01791">
              <w:marLeft w:val="0"/>
              <w:marRight w:val="0"/>
              <w:marTop w:val="0"/>
              <w:marBottom w:val="0"/>
              <w:divBdr>
                <w:top w:val="single" w:sz="6" w:space="0" w:color="E0CD1E"/>
                <w:left w:val="single" w:sz="6" w:space="15" w:color="E0CD1E"/>
                <w:bottom w:val="single" w:sz="6" w:space="0" w:color="E0CD1E"/>
                <w:right w:val="single" w:sz="6" w:space="15" w:color="E0CD1E"/>
              </w:divBdr>
            </w:div>
          </w:divsChild>
        </w:div>
      </w:divsChild>
    </w:div>
    <w:div w:id="8494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s</dc:creator>
  <cp:lastModifiedBy>Pradeep Dahal</cp:lastModifiedBy>
  <cp:revision>11</cp:revision>
  <dcterms:created xsi:type="dcterms:W3CDTF">2019-07-06T15:52:00Z</dcterms:created>
  <dcterms:modified xsi:type="dcterms:W3CDTF">2019-10-15T13:40:00Z</dcterms:modified>
</cp:coreProperties>
</file>